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6EE6" w:rsidRDefault="000566E9" w:rsidP="000566E9">
      <w:pPr>
        <w:rPr>
          <w:b/>
          <w:sz w:val="24"/>
        </w:rPr>
      </w:pPr>
      <w:r>
        <w:rPr>
          <w:b/>
          <w:sz w:val="24"/>
        </w:rPr>
        <w:t>9/</w:t>
      </w:r>
      <w:r w:rsidR="00112576">
        <w:rPr>
          <w:rFonts w:hint="eastAsia"/>
          <w:b/>
          <w:sz w:val="24"/>
        </w:rPr>
        <w:t>4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과제</w:t>
      </w:r>
      <w:r w:rsidR="00591F52">
        <w:rPr>
          <w:b/>
          <w:sz w:val="24"/>
        </w:rPr>
        <w:t>:</w:t>
      </w:r>
      <w:r w:rsidR="00635207">
        <w:rPr>
          <w:b/>
          <w:sz w:val="24"/>
        </w:rPr>
        <w:t xml:space="preserve"> </w:t>
      </w:r>
      <w:r w:rsidR="00635207">
        <w:rPr>
          <w:rFonts w:hint="eastAsia"/>
          <w:b/>
          <w:sz w:val="24"/>
        </w:rPr>
        <w:t xml:space="preserve">서포트 벡터 머신 </w:t>
      </w:r>
      <w:r w:rsidR="00635207">
        <w:rPr>
          <w:b/>
          <w:sz w:val="24"/>
        </w:rPr>
        <w:t xml:space="preserve">&amp; </w:t>
      </w:r>
      <w:r w:rsidR="00635207">
        <w:rPr>
          <w:rFonts w:hint="eastAsia"/>
          <w:b/>
          <w:sz w:val="24"/>
        </w:rPr>
        <w:t>나무 모형</w:t>
      </w:r>
    </w:p>
    <w:p w:rsidR="00112576" w:rsidRDefault="00112576" w:rsidP="00112576">
      <w:pPr>
        <w:rPr>
          <w:b/>
          <w:sz w:val="24"/>
        </w:rPr>
      </w:pPr>
      <w:r>
        <w:rPr>
          <w:rFonts w:hint="eastAsia"/>
          <w:b/>
          <w:sz w:val="24"/>
        </w:rPr>
        <w:t>데이터 설명: Heart Disease UCI (heart.csv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age : age in year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ex : (1 = male; 0 = femal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p : chest pain type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restbps : resting blood pressure (in mm Hg on admission to the hospital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hol : serum cholestoral in mg/dl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fbs : (fasting blood sugar &gt; 120 mg/dl) (1 = true; 0 = false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restecg : resting electrocardiographic results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ach : maximum heart rate achieved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exang : exercise induced angina (1 = yes; 0 = no)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oldpeak : ST depression induced by exercise relative to res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slope : the slope of the peak exercise ST segmen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ca : number of major vessels (0-3) colored by flourosopy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hal : 3 = normal; 6 = fixed defect; 7 = reversable defect</w:t>
      </w:r>
    </w:p>
    <w:p w:rsidR="00112576" w:rsidRDefault="00112576" w:rsidP="00112576">
      <w:pPr>
        <w:widowControl/>
        <w:wordWrap/>
        <w:autoSpaceDE/>
        <w:spacing w:before="100" w:beforeAutospacing="1" w:after="60" w:line="48" w:lineRule="auto"/>
        <w:jc w:val="left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target : have disease or not (1=yes, 0=no)</w:t>
      </w:r>
    </w:p>
    <w:p w:rsidR="009D61A0" w:rsidRPr="00112576" w:rsidRDefault="009D61A0" w:rsidP="00024618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</w:p>
    <w:p w:rsidR="009D61A0" w:rsidRDefault="00112576" w:rsidP="00112576">
      <w:pPr>
        <w:pStyle w:val="a3"/>
        <w:numPr>
          <w:ilvl w:val="0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SVM(서포트 벡터 머신)</w:t>
      </w:r>
      <w:r w:rsidR="00F1428A">
        <w:rPr>
          <w:rFonts w:hint="eastAsia"/>
          <w:b/>
          <w:sz w:val="22"/>
        </w:rPr>
        <w:t>을 이용하여</w:t>
      </w:r>
      <w:r>
        <w:rPr>
          <w:rFonts w:hint="eastAsia"/>
          <w:b/>
          <w:sz w:val="22"/>
        </w:rPr>
        <w:t xml:space="preserve"> </w:t>
      </w:r>
      <w:r w:rsidR="00D61BCB">
        <w:rPr>
          <w:rFonts w:hint="eastAsia"/>
          <w:b/>
          <w:sz w:val="22"/>
        </w:rPr>
        <w:t>C</w:t>
      </w:r>
      <w:r w:rsidR="00D61BCB">
        <w:rPr>
          <w:b/>
          <w:sz w:val="22"/>
        </w:rPr>
        <w:t>lassification</w:t>
      </w:r>
      <w:r w:rsidR="00D61BCB">
        <w:rPr>
          <w:rFonts w:hint="eastAsia"/>
          <w:b/>
          <w:sz w:val="22"/>
        </w:rPr>
        <w:t xml:space="preserve">문제를 </w:t>
      </w:r>
      <w:r>
        <w:rPr>
          <w:rFonts w:hint="eastAsia"/>
          <w:b/>
          <w:sz w:val="22"/>
        </w:rPr>
        <w:t>해결해보자</w:t>
      </w:r>
      <w:r w:rsidR="009D61A0" w:rsidRPr="00112576">
        <w:rPr>
          <w:b/>
          <w:sz w:val="22"/>
        </w:rPr>
        <w:t xml:space="preserve"> </w:t>
      </w:r>
      <w:r w:rsidR="00035693" w:rsidRPr="00112576">
        <w:rPr>
          <w:b/>
          <w:sz w:val="22"/>
        </w:rPr>
        <w:t>(</w:t>
      </w:r>
      <w:r w:rsidR="00D61BCB">
        <w:rPr>
          <w:b/>
          <w:sz w:val="22"/>
        </w:rPr>
        <w:t>10</w:t>
      </w:r>
      <w:r w:rsidR="00035693" w:rsidRPr="00112576">
        <w:rPr>
          <w:rFonts w:hint="eastAsia"/>
          <w:b/>
          <w:sz w:val="22"/>
        </w:rPr>
        <w:t>점)</w:t>
      </w:r>
    </w:p>
    <w:p w:rsidR="001542B1" w:rsidRPr="00FA63AD" w:rsidRDefault="001542B1" w:rsidP="001542B1">
      <w:pPr>
        <w:pStyle w:val="a3"/>
        <w:ind w:leftChars="0" w:left="360"/>
        <w:rPr>
          <w:rFonts w:asciiTheme="majorHAnsi" w:eastAsiaTheme="majorHAnsi" w:hAnsiTheme="majorHAnsi"/>
          <w:bCs/>
          <w:sz w:val="22"/>
        </w:rPr>
      </w:pPr>
      <w:r w:rsidRPr="00FA63AD">
        <w:rPr>
          <w:rFonts w:asciiTheme="majorHAnsi" w:eastAsiaTheme="majorHAnsi" w:hAnsiTheme="majorHAnsi" w:hint="eastAsia"/>
          <w:bCs/>
          <w:sz w:val="22"/>
        </w:rPr>
        <w:t>(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√ </w:t>
      </w:r>
      <w:r w:rsidRPr="00FA63AD">
        <w:rPr>
          <w:rFonts w:asciiTheme="majorHAnsi" w:eastAsiaTheme="majorHAnsi" w:hAnsiTheme="majorHAnsi" w:cs="바탕" w:hint="eastAsia"/>
          <w:bCs/>
          <w:sz w:val="22"/>
        </w:rPr>
        <w:t xml:space="preserve"> target변수를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 as.factor()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 xml:space="preserve">함수를 사용해서 </w:t>
      </w:r>
      <w:r>
        <w:rPr>
          <w:rFonts w:asciiTheme="majorHAnsi" w:eastAsiaTheme="majorHAnsi" w:hAnsiTheme="majorHAnsi" w:hint="eastAsia"/>
          <w:bCs/>
          <w:sz w:val="22"/>
        </w:rPr>
        <w:t xml:space="preserve">범주형 변수로 </w:t>
      </w:r>
      <w:r w:rsidRPr="00FA63AD">
        <w:rPr>
          <w:rFonts w:asciiTheme="majorHAnsi" w:eastAsiaTheme="majorHAnsi" w:hAnsiTheme="majorHAnsi" w:hint="eastAsia"/>
          <w:bCs/>
          <w:sz w:val="22"/>
        </w:rPr>
        <w:t>변환 시켜줘야</w:t>
      </w:r>
      <w:r w:rsidRPr="00FA63AD">
        <w:rPr>
          <w:rFonts w:asciiTheme="majorHAnsi" w:eastAsiaTheme="majorHAnsi" w:hAnsiTheme="majorHAnsi"/>
          <w:bCs/>
          <w:sz w:val="22"/>
        </w:rPr>
        <w:t xml:space="preserve"> </w:t>
      </w:r>
      <w:r w:rsidRPr="00FA63AD">
        <w:rPr>
          <w:rFonts w:asciiTheme="majorHAnsi" w:eastAsiaTheme="majorHAnsi" w:hAnsiTheme="majorHAnsi" w:hint="eastAsia"/>
          <w:bCs/>
          <w:sz w:val="22"/>
        </w:rPr>
        <w:t>함)</w:t>
      </w:r>
    </w:p>
    <w:p w:rsidR="005D36B6" w:rsidRDefault="001F09B9" w:rsidP="001F09B9">
      <w:pPr>
        <w:rPr>
          <w:b/>
          <w:sz w:val="22"/>
        </w:rPr>
      </w:pPr>
      <w:r w:rsidRPr="003C7C95">
        <w:rPr>
          <w:b/>
          <w:sz w:val="22"/>
        </w:rPr>
        <w:t xml:space="preserve">1.1. </w:t>
      </w:r>
      <w:r w:rsidR="003C7C95" w:rsidRPr="003C7C95">
        <w:rPr>
          <w:rFonts w:hint="eastAsia"/>
          <w:b/>
          <w:sz w:val="22"/>
        </w:rPr>
        <w:t>heart데이터의 2/3을 학습 데이터셋,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1/3을 테스트 데이터 셋으로 분할</w:t>
      </w:r>
      <w:r w:rsidR="003C7C95" w:rsidRP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하라.</w:t>
      </w:r>
      <w:r w:rsidR="003C7C95">
        <w:rPr>
          <w:b/>
          <w:sz w:val="22"/>
        </w:rPr>
        <w:t xml:space="preserve"> </w:t>
      </w:r>
      <w:r w:rsidR="003C7C95" w:rsidRPr="003C7C95">
        <w:rPr>
          <w:rFonts w:hint="eastAsia"/>
          <w:b/>
          <w:sz w:val="22"/>
        </w:rPr>
        <w:t>(seed값은 1000으로)</w:t>
      </w:r>
    </w:p>
    <w:p w:rsidR="00D61BCB" w:rsidRPr="003C7C95" w:rsidRDefault="005D36B6" w:rsidP="005D36B6">
      <w:pPr>
        <w:widowControl/>
        <w:wordWrap/>
        <w:autoSpaceDE/>
        <w:autoSpaceDN/>
        <w:rPr>
          <w:rFonts w:hint="eastAsia"/>
          <w:b/>
          <w:sz w:val="22"/>
        </w:rPr>
      </w:pPr>
      <w:r>
        <w:rPr>
          <w:b/>
          <w:sz w:val="22"/>
        </w:rPr>
        <w:br w:type="page"/>
      </w:r>
    </w:p>
    <w:p w:rsidR="00F644F4" w:rsidRDefault="001F09B9" w:rsidP="00F644F4">
      <w:pPr>
        <w:rPr>
          <w:b/>
          <w:sz w:val="22"/>
        </w:rPr>
      </w:pPr>
      <w:r>
        <w:rPr>
          <w:b/>
          <w:sz w:val="22"/>
        </w:rPr>
        <w:lastRenderedPageBreak/>
        <w:t xml:space="preserve">1.2. </w:t>
      </w:r>
      <w:r w:rsidR="003C7C95">
        <w:rPr>
          <w:rFonts w:hint="eastAsia"/>
          <w:b/>
          <w:sz w:val="22"/>
        </w:rPr>
        <w:t>다양한 커널을 사용해서</w:t>
      </w:r>
      <w:r w:rsidR="00537EDF">
        <w:rPr>
          <w:b/>
          <w:sz w:val="22"/>
        </w:rPr>
        <w:t xml:space="preserve"> SVM</w:t>
      </w:r>
      <w:r w:rsidR="003C7C95">
        <w:rPr>
          <w:rFonts w:hint="eastAsia"/>
          <w:b/>
          <w:sz w:val="22"/>
        </w:rPr>
        <w:t>모델을</w:t>
      </w:r>
      <w:r w:rsidR="00537EDF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>만들어라</w:t>
      </w:r>
      <w:r w:rsidR="00537EDF">
        <w:rPr>
          <w:b/>
          <w:sz w:val="22"/>
        </w:rPr>
        <w:t xml:space="preserve">. </w:t>
      </w:r>
      <w:r w:rsidR="00534EF4">
        <w:rPr>
          <w:rFonts w:hint="eastAsia"/>
          <w:b/>
          <w:sz w:val="22"/>
        </w:rPr>
        <w:t>(커널: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radial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base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polynomial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sigmoid,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linear</w:t>
      </w:r>
      <w:r w:rsidR="00534EF4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>등등)</w:t>
      </w:r>
      <w:r w:rsidR="003C7C95">
        <w:rPr>
          <w:rFonts w:hint="eastAsia"/>
          <w:b/>
          <w:sz w:val="22"/>
        </w:rPr>
        <w:t>.</w:t>
      </w:r>
      <w:r w:rsidR="003C7C95">
        <w:rPr>
          <w:b/>
          <w:sz w:val="22"/>
        </w:rPr>
        <w:t xml:space="preserve"> </w:t>
      </w:r>
      <w:r w:rsidR="00534EF4">
        <w:rPr>
          <w:rFonts w:hint="eastAsia"/>
          <w:b/>
          <w:sz w:val="22"/>
        </w:rPr>
        <w:t xml:space="preserve">어떤 모델이 가장 </w:t>
      </w:r>
      <w:r w:rsidR="00F1428A">
        <w:rPr>
          <w:rFonts w:hint="eastAsia"/>
          <w:b/>
          <w:sz w:val="22"/>
        </w:rPr>
        <w:t>분류를 잘 하는</w:t>
      </w:r>
      <w:r w:rsidR="00534EF4">
        <w:rPr>
          <w:rFonts w:hint="eastAsia"/>
          <w:b/>
          <w:sz w:val="22"/>
        </w:rPr>
        <w:t>가?</w:t>
      </w:r>
      <w:r w:rsidR="00F1428A">
        <w:rPr>
          <w:b/>
          <w:sz w:val="22"/>
        </w:rPr>
        <w:t xml:space="preserve"> </w:t>
      </w:r>
      <w:r w:rsidR="00537EDF">
        <w:rPr>
          <w:rFonts w:hint="eastAsia"/>
          <w:b/>
          <w:sz w:val="22"/>
        </w:rPr>
        <w:t xml:space="preserve">그 </w:t>
      </w:r>
      <w:r w:rsidR="00F1428A">
        <w:rPr>
          <w:rFonts w:hint="eastAsia"/>
          <w:b/>
          <w:sz w:val="22"/>
        </w:rPr>
        <w:t>판단 근거는 무엇인가?</w:t>
      </w:r>
    </w:p>
    <w:p w:rsidR="00CA6DD6" w:rsidRDefault="00CA6DD6" w:rsidP="00F644F4">
      <w:pPr>
        <w:rPr>
          <w:rFonts w:hint="eastAsia"/>
          <w:b/>
          <w:sz w:val="22"/>
        </w:rPr>
      </w:pPr>
      <w:r w:rsidRPr="00CA6DD6">
        <w:rPr>
          <w:b/>
          <w:sz w:val="22"/>
          <w:highlight w:val="yellow"/>
        </w:rPr>
        <w:t xml:space="preserve">- </w:t>
      </w:r>
      <w:r w:rsidRPr="00CA6DD6">
        <w:rPr>
          <w:rFonts w:hint="eastAsia"/>
          <w:b/>
          <w:sz w:val="22"/>
          <w:highlight w:val="yellow"/>
        </w:rPr>
        <w:t>답: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정확도만을 비교하면 </w:t>
      </w:r>
      <w:r w:rsidRPr="00CA6DD6">
        <w:rPr>
          <w:b/>
          <w:sz w:val="22"/>
          <w:highlight w:val="yellow"/>
        </w:rPr>
        <w:t>radial base</w:t>
      </w:r>
      <w:r w:rsidRPr="00CA6DD6">
        <w:rPr>
          <w:rFonts w:hint="eastAsia"/>
          <w:b/>
          <w:sz w:val="22"/>
          <w:highlight w:val="yellow"/>
        </w:rPr>
        <w:t>를 사용한 모델이 가장 높으나,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비슷한 정확도의 </w:t>
      </w:r>
      <w:r w:rsidRPr="00CA6DD6">
        <w:rPr>
          <w:b/>
          <w:sz w:val="22"/>
          <w:highlight w:val="yellow"/>
        </w:rPr>
        <w:t xml:space="preserve">polynomial (0.80) </w:t>
      </w:r>
      <w:r w:rsidRPr="00CA6DD6">
        <w:rPr>
          <w:rFonts w:hint="eastAsia"/>
          <w:b/>
          <w:sz w:val="22"/>
          <w:highlight w:val="yellow"/>
        </w:rPr>
        <w:t xml:space="preserve">모델보다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 xml:space="preserve"> 비율이 높다.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이 데이터는 건강관련 데이터이므로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>의 cost가 높다고 생각되며,</w:t>
      </w:r>
      <w:r w:rsidRPr="00CA6DD6">
        <w:rPr>
          <w:b/>
          <w:sz w:val="22"/>
          <w:highlight w:val="yellow"/>
        </w:rPr>
        <w:t xml:space="preserve"> </w:t>
      </w:r>
      <w:r w:rsidRPr="00CA6DD6">
        <w:rPr>
          <w:rFonts w:hint="eastAsia"/>
          <w:b/>
          <w:sz w:val="22"/>
          <w:highlight w:val="yellow"/>
        </w:rPr>
        <w:t xml:space="preserve">따라서 비슷한 정확도에 </w:t>
      </w:r>
      <w:r w:rsidRPr="00CA6DD6">
        <w:rPr>
          <w:b/>
          <w:sz w:val="22"/>
          <w:highlight w:val="yellow"/>
        </w:rPr>
        <w:t>FN</w:t>
      </w:r>
      <w:r w:rsidRPr="00CA6DD6">
        <w:rPr>
          <w:rFonts w:hint="eastAsia"/>
          <w:b/>
          <w:sz w:val="22"/>
          <w:highlight w:val="yellow"/>
        </w:rPr>
        <w:t xml:space="preserve">의 비율이 더 낮은 </w:t>
      </w:r>
      <w:r w:rsidRPr="00CA6DD6">
        <w:rPr>
          <w:b/>
          <w:sz w:val="22"/>
          <w:highlight w:val="yellow"/>
        </w:rPr>
        <w:t>polynomial</w:t>
      </w:r>
      <w:r w:rsidRPr="00CA6DD6">
        <w:rPr>
          <w:rFonts w:hint="eastAsia"/>
          <w:b/>
          <w:sz w:val="22"/>
          <w:highlight w:val="yellow"/>
        </w:rPr>
        <w:t xml:space="preserve">을 사용한 모델이 더 좋다고 </w:t>
      </w:r>
      <w:r w:rsidR="008C57FB">
        <w:rPr>
          <w:rFonts w:hint="eastAsia"/>
          <w:b/>
          <w:sz w:val="22"/>
          <w:highlight w:val="yellow"/>
        </w:rPr>
        <w:t>할</w:t>
      </w:r>
      <w:r w:rsidRPr="00CA6DD6">
        <w:rPr>
          <w:rFonts w:hint="eastAsia"/>
          <w:b/>
          <w:sz w:val="22"/>
          <w:highlight w:val="yellow"/>
        </w:rPr>
        <w:t xml:space="preserve"> 수 있다.</w:t>
      </w:r>
    </w:p>
    <w:p w:rsidR="00F644F4" w:rsidRPr="008C57FB" w:rsidRDefault="00F644F4" w:rsidP="00F644F4">
      <w:pPr>
        <w:rPr>
          <w:rFonts w:hint="eastAsia"/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t xml:space="preserve">- </w:t>
      </w:r>
      <w:r w:rsidRPr="008C57FB">
        <w:rPr>
          <w:rFonts w:hint="eastAsia"/>
          <w:b/>
          <w:sz w:val="22"/>
          <w:highlight w:val="yellow"/>
        </w:rPr>
        <w:t>radial</w:t>
      </w:r>
      <w:r w:rsidR="00FF3AC7">
        <w:rPr>
          <w:rFonts w:hint="eastAsia"/>
          <w:b/>
          <w:sz w:val="22"/>
          <w:highlight w:val="yellow"/>
        </w:rPr>
        <w:t>:</w:t>
      </w:r>
      <w:r w:rsidR="00FF3AC7" w:rsidRPr="00FF3AC7">
        <w:rPr>
          <w:rFonts w:hint="eastAsia"/>
          <w:b/>
          <w:sz w:val="22"/>
          <w:highlight w:val="yellow"/>
        </w:rPr>
        <w:t xml:space="preserve"> 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 xml:space="preserve">Accuracy: 0.83, FP: 11, FN: </w:t>
      </w:r>
      <w:r w:rsidR="00FF3AC7" w:rsidRPr="008C57FB">
        <w:rPr>
          <w:b/>
          <w:sz w:val="22"/>
          <w:highlight w:val="yellow"/>
        </w:rPr>
        <w:t>6</w:t>
      </w:r>
    </w:p>
    <w:p w:rsidR="00F644F4" w:rsidRPr="008C57FB" w:rsidRDefault="00F644F4" w:rsidP="00F644F4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drawing>
          <wp:inline distT="0" distB="0" distL="0" distR="0" wp14:anchorId="54EB79DF" wp14:editId="265965B6">
            <wp:extent cx="3185436" cy="1089754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5436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8C57FB" w:rsidRDefault="00F644F4" w:rsidP="00D61BCB">
      <w:pPr>
        <w:rPr>
          <w:rFonts w:hint="eastAsia"/>
          <w:b/>
          <w:sz w:val="22"/>
          <w:highlight w:val="yellow"/>
        </w:rPr>
      </w:pPr>
      <w:r w:rsidRPr="008C57FB">
        <w:rPr>
          <w:rFonts w:hint="eastAsia"/>
          <w:b/>
          <w:sz w:val="22"/>
          <w:highlight w:val="yellow"/>
        </w:rPr>
        <w:t>- polynomial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80, FP: 1</w:t>
      </w:r>
      <w:r w:rsidR="00FF3AC7" w:rsidRPr="008C57FB">
        <w:rPr>
          <w:b/>
          <w:sz w:val="22"/>
          <w:highlight w:val="yellow"/>
        </w:rPr>
        <w:t>7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3</w:t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drawing>
          <wp:inline distT="0" distB="0" distL="0" distR="0" wp14:anchorId="37C92D08" wp14:editId="69EBB10F">
            <wp:extent cx="3132091" cy="103641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2091" cy="103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8C57FB" w:rsidRDefault="00F644F4" w:rsidP="00D61BCB">
      <w:pPr>
        <w:rPr>
          <w:rFonts w:hint="eastAsia"/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t>- sigmoid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80, FP: 1</w:t>
      </w:r>
      <w:r w:rsidR="00FF3AC7" w:rsidRPr="008C57FB">
        <w:rPr>
          <w:b/>
          <w:sz w:val="22"/>
          <w:highlight w:val="yellow"/>
        </w:rPr>
        <w:t>6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4</w:t>
      </w:r>
    </w:p>
    <w:p w:rsidR="00F644F4" w:rsidRPr="008C57FB" w:rsidRDefault="00F644F4" w:rsidP="00D61BCB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drawing>
          <wp:inline distT="0" distB="0" distL="0" distR="0" wp14:anchorId="5D6B19AE" wp14:editId="30E3C900">
            <wp:extent cx="3124471" cy="1021168"/>
            <wp:effectExtent l="0" t="0" r="0" b="762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24471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4F4" w:rsidRPr="00FF3AC7" w:rsidRDefault="00F644F4" w:rsidP="00D61BCB">
      <w:pPr>
        <w:rPr>
          <w:rFonts w:hint="eastAsia"/>
          <w:b/>
          <w:sz w:val="22"/>
        </w:rPr>
      </w:pPr>
      <w:r w:rsidRPr="008C57FB">
        <w:rPr>
          <w:b/>
          <w:sz w:val="22"/>
          <w:highlight w:val="yellow"/>
        </w:rPr>
        <w:t>- linear</w:t>
      </w:r>
      <w:r w:rsidR="00FF3AC7">
        <w:rPr>
          <w:rFonts w:hint="eastAsia"/>
          <w:b/>
          <w:sz w:val="22"/>
          <w:highlight w:val="yellow"/>
        </w:rPr>
        <w:t>:</w:t>
      </w:r>
      <w:r w:rsidR="00FF3AC7">
        <w:rPr>
          <w:b/>
          <w:sz w:val="22"/>
          <w:highlight w:val="yellow"/>
        </w:rPr>
        <w:t xml:space="preserve"> </w:t>
      </w:r>
      <w:r w:rsidR="00FF3AC7" w:rsidRPr="008C57FB">
        <w:rPr>
          <w:rFonts w:hint="eastAsia"/>
          <w:b/>
          <w:sz w:val="22"/>
          <w:highlight w:val="yellow"/>
        </w:rPr>
        <w:t>Accuracy: 0.79, FP: 1</w:t>
      </w:r>
      <w:r w:rsidR="00FF3AC7" w:rsidRPr="008C57FB">
        <w:rPr>
          <w:b/>
          <w:sz w:val="22"/>
          <w:highlight w:val="yellow"/>
        </w:rPr>
        <w:t>4</w:t>
      </w:r>
      <w:r w:rsidR="00FF3AC7" w:rsidRPr="008C57FB">
        <w:rPr>
          <w:rFonts w:hint="eastAsia"/>
          <w:b/>
          <w:sz w:val="22"/>
          <w:highlight w:val="yellow"/>
        </w:rPr>
        <w:t xml:space="preserve">, FN: </w:t>
      </w:r>
      <w:r w:rsidR="00FF3AC7" w:rsidRPr="008C57FB">
        <w:rPr>
          <w:b/>
          <w:sz w:val="22"/>
          <w:highlight w:val="yellow"/>
        </w:rPr>
        <w:t>7</w:t>
      </w:r>
    </w:p>
    <w:p w:rsidR="00F644F4" w:rsidRPr="008C57FB" w:rsidRDefault="00F644F4" w:rsidP="00F644F4">
      <w:pPr>
        <w:rPr>
          <w:b/>
          <w:sz w:val="22"/>
          <w:highlight w:val="yellow"/>
        </w:rPr>
      </w:pPr>
      <w:r w:rsidRPr="008C57FB">
        <w:rPr>
          <w:b/>
          <w:sz w:val="22"/>
          <w:highlight w:val="yellow"/>
        </w:rPr>
        <w:drawing>
          <wp:inline distT="0" distB="0" distL="0" distR="0" wp14:anchorId="110B749B" wp14:editId="7F39838E">
            <wp:extent cx="3162574" cy="1059272"/>
            <wp:effectExtent l="0" t="0" r="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574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7A2" w:rsidRPr="00EE77A2" w:rsidRDefault="00EE77A2">
      <w:pPr>
        <w:widowControl/>
        <w:wordWrap/>
        <w:autoSpaceDE/>
        <w:autoSpaceDN/>
        <w:rPr>
          <w:b/>
          <w:sz w:val="22"/>
        </w:rPr>
      </w:pPr>
      <w:r w:rsidRPr="00EE77A2">
        <w:rPr>
          <w:b/>
          <w:sz w:val="22"/>
        </w:rPr>
        <w:br w:type="page"/>
      </w:r>
    </w:p>
    <w:p w:rsidR="00EE77A2" w:rsidRPr="00EE77A2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 w:rsidRPr="00EE77A2">
        <w:rPr>
          <w:rFonts w:hint="eastAsia"/>
          <w:b/>
          <w:sz w:val="22"/>
        </w:rPr>
        <w:lastRenderedPageBreak/>
        <w:t>T</w:t>
      </w:r>
      <w:r w:rsidRPr="00EE77A2">
        <w:rPr>
          <w:b/>
          <w:sz w:val="22"/>
        </w:rPr>
        <w:t>ree</w:t>
      </w:r>
      <w:r w:rsidRPr="00EE77A2">
        <w:rPr>
          <w:rFonts w:hint="eastAsia"/>
          <w:b/>
          <w:sz w:val="22"/>
        </w:rPr>
        <w:t>모델(</w:t>
      </w:r>
      <w:r w:rsidRPr="00EE77A2">
        <w:rPr>
          <w:b/>
          <w:sz w:val="22"/>
        </w:rPr>
        <w:t>model-a)</w:t>
      </w:r>
      <w:r w:rsidRPr="00EE77A2">
        <w:rPr>
          <w:rFonts w:hint="eastAsia"/>
          <w:b/>
          <w:sz w:val="22"/>
        </w:rPr>
        <w:t>을 만들어라.</w:t>
      </w:r>
      <w:r w:rsidRPr="00EE77A2">
        <w:rPr>
          <w:b/>
          <w:sz w:val="22"/>
        </w:rPr>
        <w:t xml:space="preserve"> </w:t>
      </w:r>
      <w:r w:rsidRPr="00EE77A2">
        <w:rPr>
          <w:rFonts w:hint="eastAsia"/>
          <w:b/>
          <w:sz w:val="22"/>
        </w:rPr>
        <w:t>정확도는?</w:t>
      </w:r>
      <w:r w:rsidR="00EE77A2" w:rsidRPr="00EE77A2">
        <w:rPr>
          <w:b/>
          <w:sz w:val="22"/>
        </w:rPr>
        <w:t xml:space="preserve"> </w:t>
      </w:r>
    </w:p>
    <w:p w:rsidR="00F93605" w:rsidRPr="00EE77A2" w:rsidRDefault="00EE77A2" w:rsidP="00EE77A2">
      <w:pPr>
        <w:pStyle w:val="a3"/>
        <w:ind w:leftChars="0" w:left="390"/>
        <w:rPr>
          <w:b/>
          <w:sz w:val="22"/>
          <w:highlight w:val="yellow"/>
        </w:rPr>
      </w:pPr>
      <w:r>
        <w:rPr>
          <w:rFonts w:hint="eastAsia"/>
          <w:b/>
          <w:sz w:val="22"/>
          <w:highlight w:val="yellow"/>
        </w:rPr>
        <w:t>답:</w:t>
      </w:r>
      <w:r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정확도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0.7129</w:t>
      </w:r>
    </w:p>
    <w:p w:rsidR="00EE77A2" w:rsidRPr="00EE77A2" w:rsidRDefault="00EE77A2" w:rsidP="00EE77A2">
      <w:pPr>
        <w:rPr>
          <w:b/>
          <w:sz w:val="22"/>
        </w:rPr>
      </w:pPr>
      <w:r w:rsidRPr="00EE77A2">
        <w:drawing>
          <wp:inline distT="0" distB="0" distL="0" distR="0" wp14:anchorId="38B99C67" wp14:editId="389D6EFA">
            <wp:extent cx="3147333" cy="1044030"/>
            <wp:effectExtent l="0" t="0" r="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6B6" w:rsidRPr="005D36B6">
        <w:rPr>
          <w:noProof/>
        </w:rPr>
        <w:t xml:space="preserve"> </w:t>
      </w:r>
      <w:r w:rsidR="005D36B6" w:rsidRPr="005D36B6">
        <w:rPr>
          <w:b/>
          <w:sz w:val="22"/>
        </w:rPr>
        <w:drawing>
          <wp:inline distT="0" distB="0" distL="0" distR="0" wp14:anchorId="28E70E79" wp14:editId="4FABDB1D">
            <wp:extent cx="2438400" cy="1310640"/>
            <wp:effectExtent l="0" t="0" r="0" b="381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8612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 xml:space="preserve">가지치기를 해서 </w:t>
      </w:r>
      <w:r>
        <w:rPr>
          <w:b/>
          <w:sz w:val="22"/>
        </w:rPr>
        <w:t xml:space="preserve">Tree </w:t>
      </w:r>
      <w:r>
        <w:rPr>
          <w:rFonts w:hint="eastAsia"/>
          <w:b/>
          <w:sz w:val="22"/>
        </w:rPr>
        <w:t>모델(</w:t>
      </w:r>
      <w:r>
        <w:rPr>
          <w:b/>
          <w:sz w:val="22"/>
        </w:rPr>
        <w:t>model-b)</w:t>
      </w:r>
      <w:r>
        <w:rPr>
          <w:rFonts w:hint="eastAsia"/>
          <w:b/>
          <w:sz w:val="22"/>
        </w:rPr>
        <w:t>을 만들어라.</w:t>
      </w:r>
      <w:r>
        <w:rPr>
          <w:b/>
          <w:sz w:val="22"/>
        </w:rPr>
        <w:t xml:space="preserve"> (</w:t>
      </w:r>
      <w:r>
        <w:rPr>
          <w:rFonts w:hint="eastAsia"/>
          <w:b/>
          <w:sz w:val="22"/>
        </w:rPr>
        <w:t>s</w:t>
      </w:r>
      <w:r>
        <w:rPr>
          <w:b/>
          <w:sz w:val="22"/>
        </w:rPr>
        <w:t>eed</w:t>
      </w:r>
      <w:r>
        <w:rPr>
          <w:rFonts w:hint="eastAsia"/>
          <w:b/>
          <w:sz w:val="22"/>
        </w:rPr>
        <w:t xml:space="preserve">값은 </w:t>
      </w:r>
      <w:r>
        <w:rPr>
          <w:b/>
          <w:sz w:val="22"/>
        </w:rPr>
        <w:t xml:space="preserve">1000) </w:t>
      </w:r>
      <w:r>
        <w:rPr>
          <w:rFonts w:hint="eastAsia"/>
          <w:b/>
          <w:sz w:val="22"/>
        </w:rPr>
        <w:t>이때</w:t>
      </w:r>
      <w:r>
        <w:rPr>
          <w:b/>
          <w:sz w:val="22"/>
        </w:rPr>
        <w:t xml:space="preserve"> </w:t>
      </w:r>
      <w:r>
        <w:rPr>
          <w:rFonts w:hint="eastAsia"/>
          <w:b/>
          <w:sz w:val="22"/>
        </w:rPr>
        <w:t>최적 터미널 노드 수와 정확도는?</w:t>
      </w:r>
    </w:p>
    <w:p w:rsidR="00EE77A2" w:rsidRPr="00EE77A2" w:rsidRDefault="00EE77A2" w:rsidP="00EE77A2">
      <w:pPr>
        <w:pStyle w:val="a3"/>
        <w:ind w:leftChars="0" w:left="390"/>
        <w:rPr>
          <w:rFonts w:hint="eastAsia"/>
          <w:b/>
          <w:sz w:val="22"/>
        </w:rPr>
      </w:pPr>
      <w:r w:rsidRPr="00EE77A2">
        <w:rPr>
          <w:rFonts w:hint="eastAsia"/>
          <w:b/>
          <w:sz w:val="22"/>
          <w:highlight w:val="yellow"/>
        </w:rPr>
        <w:t>답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최적 사이즈 : 6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(deviance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49로 최저),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정확도 :</w:t>
      </w:r>
      <w:r w:rsidRPr="00EE77A2">
        <w:rPr>
          <w:b/>
          <w:sz w:val="22"/>
          <w:highlight w:val="yellow"/>
        </w:rPr>
        <w:t xml:space="preserve"> </w:t>
      </w:r>
      <w:r w:rsidRPr="00EE77A2">
        <w:rPr>
          <w:rFonts w:hint="eastAsia"/>
          <w:b/>
          <w:sz w:val="22"/>
          <w:highlight w:val="yellow"/>
        </w:rPr>
        <w:t>0.7921</w:t>
      </w:r>
    </w:p>
    <w:p w:rsidR="00EE77A2" w:rsidRPr="00EE77A2" w:rsidRDefault="00EE77A2" w:rsidP="00EE77A2">
      <w:pPr>
        <w:rPr>
          <w:b/>
          <w:sz w:val="22"/>
        </w:rPr>
      </w:pPr>
      <w:r w:rsidRPr="00EE77A2">
        <w:drawing>
          <wp:inline distT="0" distB="0" distL="0" distR="0" wp14:anchorId="6351B7CB" wp14:editId="1A824B1F">
            <wp:extent cx="2949196" cy="1242168"/>
            <wp:effectExtent l="0" t="0" r="381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6B6" w:rsidRPr="00EE77A2">
        <w:rPr>
          <w:b/>
          <w:sz w:val="22"/>
        </w:rPr>
        <w:drawing>
          <wp:inline distT="0" distB="0" distL="0" distR="0" wp14:anchorId="1CA35BA2" wp14:editId="41FF1D1C">
            <wp:extent cx="2292178" cy="15875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03285" cy="159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77A2" w:rsidRDefault="00EE77A2" w:rsidP="00EE77A2">
      <w:pPr>
        <w:pStyle w:val="a3"/>
        <w:ind w:leftChars="0" w:left="390"/>
        <w:rPr>
          <w:b/>
          <w:sz w:val="22"/>
        </w:rPr>
      </w:pPr>
      <w:r w:rsidRPr="00EE77A2">
        <w:rPr>
          <w:b/>
          <w:sz w:val="22"/>
        </w:rPr>
        <w:drawing>
          <wp:inline distT="0" distB="0" distL="0" distR="0" wp14:anchorId="436F4438" wp14:editId="1E98FABA">
            <wp:extent cx="3154953" cy="1013548"/>
            <wp:effectExtent l="0" t="0" r="762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36B6" w:rsidRDefault="005D36B6" w:rsidP="00EE77A2">
      <w:pPr>
        <w:pStyle w:val="a3"/>
        <w:ind w:leftChars="0" w:left="390"/>
        <w:rPr>
          <w:rFonts w:hint="eastAsia"/>
          <w:b/>
          <w:sz w:val="22"/>
        </w:rPr>
      </w:pPr>
      <w:r w:rsidRPr="005D36B6">
        <w:rPr>
          <w:b/>
          <w:sz w:val="22"/>
        </w:rPr>
        <w:drawing>
          <wp:inline distT="0" distB="0" distL="0" distR="0" wp14:anchorId="7F7C1FD4" wp14:editId="151B0EE5">
            <wp:extent cx="2362200" cy="1468748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68869" cy="14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EDF" w:rsidRDefault="00537EDF" w:rsidP="00537EDF">
      <w:pPr>
        <w:pStyle w:val="a3"/>
        <w:numPr>
          <w:ilvl w:val="1"/>
          <w:numId w:val="5"/>
        </w:numPr>
        <w:ind w:leftChars="0"/>
        <w:rPr>
          <w:b/>
          <w:sz w:val="22"/>
        </w:rPr>
      </w:pPr>
      <w:r>
        <w:rPr>
          <w:rFonts w:hint="eastAsia"/>
          <w:b/>
          <w:sz w:val="22"/>
        </w:rPr>
        <w:t>m</w:t>
      </w:r>
      <w:r>
        <w:rPr>
          <w:b/>
          <w:sz w:val="22"/>
        </w:rPr>
        <w:t>odel-</w:t>
      </w:r>
      <w:r>
        <w:rPr>
          <w:rFonts w:hint="eastAsia"/>
          <w:b/>
          <w:sz w:val="22"/>
        </w:rPr>
        <w:t>a와 m</w:t>
      </w:r>
      <w:r>
        <w:rPr>
          <w:b/>
          <w:sz w:val="22"/>
        </w:rPr>
        <w:t>odel-b</w:t>
      </w:r>
      <w:r>
        <w:rPr>
          <w:rFonts w:hint="eastAsia"/>
          <w:b/>
          <w:sz w:val="22"/>
        </w:rPr>
        <w:t xml:space="preserve"> 중 정확도가 더 높은 모델은?</w:t>
      </w:r>
      <w:r>
        <w:rPr>
          <w:b/>
          <w:sz w:val="22"/>
        </w:rPr>
        <w:t xml:space="preserve"> </w:t>
      </w:r>
      <w:bookmarkStart w:id="0" w:name="_GoBack"/>
      <w:bookmarkEnd w:id="0"/>
      <w:r>
        <w:rPr>
          <w:rFonts w:hint="eastAsia"/>
          <w:b/>
          <w:sz w:val="22"/>
        </w:rPr>
        <w:t>그 이유는 무엇인가?</w:t>
      </w:r>
    </w:p>
    <w:p w:rsidR="00537EDF" w:rsidRPr="005D36B6" w:rsidRDefault="005D36B6" w:rsidP="005D36B6">
      <w:pPr>
        <w:pStyle w:val="a3"/>
        <w:ind w:leftChars="0" w:left="390"/>
        <w:rPr>
          <w:rFonts w:hint="eastAsia"/>
          <w:b/>
          <w:sz w:val="22"/>
        </w:rPr>
      </w:pPr>
      <w:r w:rsidRPr="005D36B6">
        <w:rPr>
          <w:rFonts w:hint="eastAsia"/>
          <w:b/>
          <w:sz w:val="22"/>
          <w:highlight w:val="yellow"/>
        </w:rPr>
        <w:t>답:</w:t>
      </w:r>
      <w:r w:rsidRPr="005D36B6">
        <w:rPr>
          <w:b/>
          <w:sz w:val="22"/>
          <w:highlight w:val="yellow"/>
        </w:rPr>
        <w:t xml:space="preserve"> M</w:t>
      </w:r>
      <w:r w:rsidRPr="005D36B6">
        <w:rPr>
          <w:rFonts w:hint="eastAsia"/>
          <w:b/>
          <w:sz w:val="22"/>
          <w:highlight w:val="yellow"/>
        </w:rPr>
        <w:t>odel-b</w:t>
      </w:r>
      <w:r w:rsidRPr="005D36B6">
        <w:rPr>
          <w:b/>
          <w:sz w:val="22"/>
          <w:highlight w:val="yellow"/>
        </w:rPr>
        <w:t xml:space="preserve"> </w:t>
      </w:r>
      <w:r w:rsidRPr="005D36B6">
        <w:rPr>
          <w:rFonts w:hint="eastAsia"/>
          <w:b/>
          <w:sz w:val="22"/>
          <w:highlight w:val="yellow"/>
        </w:rPr>
        <w:t>가 accuracy도 더 높고 FN의 비율도 더 낮기 때문에 더 정확도가 높은 모델이라고 볼 수 있다.</w:t>
      </w:r>
    </w:p>
    <w:sectPr w:rsidR="00537EDF" w:rsidRPr="005D36B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550C" w:rsidRDefault="0001550C" w:rsidP="00024618">
      <w:pPr>
        <w:spacing w:after="0" w:line="240" w:lineRule="auto"/>
      </w:pPr>
      <w:r>
        <w:separator/>
      </w:r>
    </w:p>
  </w:endnote>
  <w:endnote w:type="continuationSeparator" w:id="0">
    <w:p w:rsidR="0001550C" w:rsidRDefault="0001550C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550C" w:rsidRDefault="0001550C" w:rsidP="00024618">
      <w:pPr>
        <w:spacing w:after="0" w:line="240" w:lineRule="auto"/>
      </w:pPr>
      <w:r>
        <w:separator/>
      </w:r>
    </w:p>
  </w:footnote>
  <w:footnote w:type="continuationSeparator" w:id="0">
    <w:p w:rsidR="0001550C" w:rsidRDefault="0001550C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FB36C8E"/>
    <w:multiLevelType w:val="hybridMultilevel"/>
    <w:tmpl w:val="85EAD75C"/>
    <w:lvl w:ilvl="0" w:tplc="28AA663C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CD123FA"/>
    <w:multiLevelType w:val="multilevel"/>
    <w:tmpl w:val="5D7E266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1B94D2B"/>
    <w:multiLevelType w:val="multilevel"/>
    <w:tmpl w:val="F008EF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5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6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6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1550C"/>
    <w:rsid w:val="00024618"/>
    <w:rsid w:val="00035693"/>
    <w:rsid w:val="00037E4D"/>
    <w:rsid w:val="000566E9"/>
    <w:rsid w:val="000F5876"/>
    <w:rsid w:val="00103F72"/>
    <w:rsid w:val="00112576"/>
    <w:rsid w:val="00146076"/>
    <w:rsid w:val="001542B1"/>
    <w:rsid w:val="001546FE"/>
    <w:rsid w:val="00194101"/>
    <w:rsid w:val="001A0576"/>
    <w:rsid w:val="001F09B9"/>
    <w:rsid w:val="0020257C"/>
    <w:rsid w:val="00220EE7"/>
    <w:rsid w:val="00246EE6"/>
    <w:rsid w:val="0028642E"/>
    <w:rsid w:val="002F25C8"/>
    <w:rsid w:val="00304F07"/>
    <w:rsid w:val="0035768D"/>
    <w:rsid w:val="00396355"/>
    <w:rsid w:val="003A40C3"/>
    <w:rsid w:val="003C7C95"/>
    <w:rsid w:val="003E1D45"/>
    <w:rsid w:val="003F1874"/>
    <w:rsid w:val="00404817"/>
    <w:rsid w:val="0043554A"/>
    <w:rsid w:val="00481791"/>
    <w:rsid w:val="00534EF4"/>
    <w:rsid w:val="00537EDF"/>
    <w:rsid w:val="00591128"/>
    <w:rsid w:val="00591F52"/>
    <w:rsid w:val="005A0DB2"/>
    <w:rsid w:val="005A22E6"/>
    <w:rsid w:val="005A2E2C"/>
    <w:rsid w:val="005B1861"/>
    <w:rsid w:val="005D36B6"/>
    <w:rsid w:val="006067BA"/>
    <w:rsid w:val="00635207"/>
    <w:rsid w:val="0066014D"/>
    <w:rsid w:val="00690AAA"/>
    <w:rsid w:val="006A56D6"/>
    <w:rsid w:val="00757EB8"/>
    <w:rsid w:val="00787E3A"/>
    <w:rsid w:val="00825EE5"/>
    <w:rsid w:val="00855338"/>
    <w:rsid w:val="008C57FB"/>
    <w:rsid w:val="009D61A0"/>
    <w:rsid w:val="009F269B"/>
    <w:rsid w:val="00A645C7"/>
    <w:rsid w:val="00AA57B1"/>
    <w:rsid w:val="00C0366A"/>
    <w:rsid w:val="00C824A5"/>
    <w:rsid w:val="00CA6DD6"/>
    <w:rsid w:val="00CA7742"/>
    <w:rsid w:val="00CE49C2"/>
    <w:rsid w:val="00D279AA"/>
    <w:rsid w:val="00D61BCB"/>
    <w:rsid w:val="00D914BD"/>
    <w:rsid w:val="00DC79C9"/>
    <w:rsid w:val="00E74AD2"/>
    <w:rsid w:val="00EE77A2"/>
    <w:rsid w:val="00F1428A"/>
    <w:rsid w:val="00F644F4"/>
    <w:rsid w:val="00F87541"/>
    <w:rsid w:val="00F93605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0D1F3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3C99F-A347-4D05-ACCA-926E3D9EA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김영인</cp:lastModifiedBy>
  <cp:revision>4</cp:revision>
  <dcterms:created xsi:type="dcterms:W3CDTF">2020-09-04T04:40:00Z</dcterms:created>
  <dcterms:modified xsi:type="dcterms:W3CDTF">2020-09-04T06:32:00Z</dcterms:modified>
</cp:coreProperties>
</file>